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guimauv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benzyl alcohol, DIMETHYLHYDROXY FURAN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7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a. Gourmand. mil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guimauv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guimauv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benzo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benzyl alcohol, DIMETHYLHYDROXY FURAN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guimauv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guimauv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7/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A08A12B-F638-41E0-A495-4CEFB319A5C2}"/>
</file>

<file path=customXml/itemProps3.xml><?xml version="1.0" encoding="utf-8"?>
<ds:datastoreItem xmlns:ds="http://schemas.openxmlformats.org/officeDocument/2006/customXml" ds:itemID="{22E60E55-3054-421E-956F-5DC8F6879F19}"/>
</file>

<file path=customXml/itemProps4.xml><?xml version="1.0" encoding="utf-8"?>
<ds:datastoreItem xmlns:ds="http://schemas.openxmlformats.org/officeDocument/2006/customXml" ds:itemID="{07F44F61-1A62-49D8-B12D-0F7D67B6B87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